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amour dans le pré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pha-iso-methylionone; cinnamyl alcohol; (ethoxymethoxy)cyclododecane; methyl palmitate; 1-(1,2,3,4,5,6,7,8-octahydro-2,3,8,8-tetramethyl-2-naphthyl)ethan-1-one; cinnamaldehyde; α-hexyl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1 - Tóxico para los organismos acuáticos, con efectos duraderos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60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thoxymethoxy)cyclododeca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567-1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1-332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2000 mg/kg de peso corporal)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palmi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2-39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7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Ámbar. Afrutado. Leños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de peso corporal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Animal sex: male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 mg/kg de peso corporal Animal: rat, Animal sex: male, Guideline: OECD Guideline 422 (Combined Repeated Dose Toxicity Study with the 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de peso corporal Animal: rat, Animal sex: female, Guideline: OECD Guideline 422 (Combined Repeated Dose Toxicity Study with the Reproduction / Developmental Toxicity Screening Test)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amour dans le pré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4,4 mm²/s Temp.: '4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50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02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0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22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22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amour dans le pré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yl alcohol ; (ethoxymethoxy)cyclododeca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cinnamyl alcohol ; (ethoxymethoxy)cyclododeca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 w:rsidRPr="00F352B3">
            <w:rPr>
              <w:b/>
              <w:noProof/>
              <w:sz w:val="32"/>
              <w:szCs w:val="32"/>
            </w:rPr>
            <w:t>Vela de amour dans le pré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 w:rsidRPr="00DB1125">
            <w:rPr>
              <w:b/>
              <w:noProof/>
              <w:sz w:val="32"/>
              <w:szCs w:val="32"/>
            </w:rPr>
            <w:t>Vela de amour dans le pré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5/06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0E8E6C-CE35-445A-BFCA-6DB231282A1C}"/>
</file>

<file path=customXml/itemProps3.xml><?xml version="1.0" encoding="utf-8"?>
<ds:datastoreItem xmlns:ds="http://schemas.openxmlformats.org/officeDocument/2006/customXml" ds:itemID="{67E82C81-AEC0-4DB1-A60E-1B4333E77D2F}"/>
</file>

<file path=customXml/itemProps4.xml><?xml version="1.0" encoding="utf-8"?>
<ds:datastoreItem xmlns:ds="http://schemas.openxmlformats.org/officeDocument/2006/customXml" ds:itemID="{91107D4D-BC2E-4A89-8A86-C5306001797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